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96CF" w14:textId="10EC835A" w:rsidR="00560CE4" w:rsidRPr="004034E3" w:rsidRDefault="00560CE4" w:rsidP="009D2E7E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560CE4" w:rsidRPr="004678E9" w14:paraId="4810A846" w14:textId="77777777" w:rsidTr="00952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7A882FFF" w:rsidR="00560CE4" w:rsidRPr="004A5DF4" w:rsidRDefault="00E57B49" w:rsidP="00BD3439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BD3439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BD3439" w:rsidRPr="004678E9" w14:paraId="5961C6C6" w14:textId="77777777" w:rsidTr="00952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6C914E" w14:textId="264866EA" w:rsidR="00BD3439" w:rsidRDefault="00BD3439" w:rsidP="00BD3439">
            <w:pPr>
              <w:rPr>
                <w:rFonts w:ascii="Century Gothic" w:eastAsia="Century Gothic,Century Gothic,C" w:hAnsi="Century Gothic" w:cs="Century Gothic,Century Gothic,C"/>
              </w:rPr>
            </w:pPr>
            <w:r w:rsidRPr="00BD3439">
              <w:rPr>
                <w:rFonts w:ascii="Century Gothic" w:eastAsia="Century Gothic,Century Gothic,C" w:hAnsi="Century Gothic" w:cs="Century Gothic,Century Gothic,C"/>
              </w:rPr>
              <w:t>Anchor Standard</w:t>
            </w:r>
            <w:r w:rsidR="0003651E">
              <w:rPr>
                <w:rFonts w:ascii="Century Gothic" w:eastAsia="Century Gothic,Century Gothic,C" w:hAnsi="Century Gothic" w:cs="Century Gothic,Century Gothic,C"/>
              </w:rPr>
              <w:t>:</w:t>
            </w:r>
          </w:p>
          <w:p w14:paraId="681DC6D5" w14:textId="448C1B20" w:rsidR="00BD3439" w:rsidRPr="00BD3439" w:rsidRDefault="0003651E" w:rsidP="00BD3439">
            <w:pPr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will comprehend concepts related to health promotion and disease prevention to enhance health. </w:t>
            </w:r>
          </w:p>
        </w:tc>
      </w:tr>
      <w:tr w:rsidR="00560CE4" w:rsidRPr="004678E9" w14:paraId="166E41CB" w14:textId="77777777" w:rsidTr="00424E48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5E735963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45FD7EBF" w:rsidR="00560CE4" w:rsidRPr="00F0295C" w:rsidRDefault="00F0295C" w:rsidP="00F02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0295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560CE4" w:rsidRPr="004678E9" w14:paraId="7F02B587" w14:textId="77777777" w:rsidTr="00424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4B5443A9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1B70C9" w14:textId="77777777" w:rsidR="004E71FA" w:rsidRPr="004E71FA" w:rsidRDefault="004E71FA" w:rsidP="00953FC3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Describe ways to prevent communicable diseases (1.2.3)</w:t>
            </w:r>
          </w:p>
          <w:p w14:paraId="62EFED83" w14:textId="77777777" w:rsidR="00424E48" w:rsidRPr="002225DC" w:rsidRDefault="00F65543" w:rsidP="00953FC3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Describe why it is important to seek health care. (1.2.5)</w:t>
            </w:r>
            <w:r w:rsidR="00953FC3">
              <w:rPr>
                <w:rFonts w:ascii="Century Gothic" w:eastAsia="Calibri" w:hAnsi="Century Gothic" w:cs="Times New Roman"/>
                <w:b/>
                <w:szCs w:val="20"/>
              </w:rPr>
              <w:t xml:space="preserve"> </w:t>
            </w:r>
          </w:p>
          <w:p w14:paraId="181F2CB4" w14:textId="6D5E1DAF" w:rsidR="002225DC" w:rsidRPr="00953FC3" w:rsidRDefault="002225DC" w:rsidP="00953FC3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b/>
                <w:szCs w:val="20"/>
              </w:rPr>
              <w:t>List ways to prevent common childhood injuries (1.2.4)</w:t>
            </w:r>
          </w:p>
        </w:tc>
      </w:tr>
      <w:tr w:rsidR="00560CE4" w:rsidRPr="004678E9" w14:paraId="130774B8" w14:textId="77777777" w:rsidTr="00424E48">
        <w:trPr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078E97A3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7B88D" w14:textId="5D4E37D2" w:rsidR="00E57B49" w:rsidRDefault="008B6499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Define communicable diseases. </w:t>
            </w:r>
          </w:p>
          <w:p w14:paraId="40763CCE" w14:textId="3ED2C76C" w:rsidR="008B6499" w:rsidRPr="003D152C" w:rsidRDefault="0037581B" w:rsidP="003D152C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782CF9">
              <w:rPr>
                <w:rFonts w:ascii="Century Gothic" w:eastAsiaTheme="minorEastAsia" w:hAnsi="Century Gothic"/>
              </w:rPr>
              <w:t xml:space="preserve"> </w:t>
            </w:r>
            <w:r w:rsidR="005A5396">
              <w:rPr>
                <w:rFonts w:ascii="Century Gothic" w:eastAsiaTheme="minorEastAsia" w:hAnsi="Century Gothic"/>
              </w:rPr>
              <w:t xml:space="preserve">a variety of </w:t>
            </w:r>
            <w:r w:rsidR="00782CF9">
              <w:rPr>
                <w:rFonts w:ascii="Century Gothic" w:eastAsiaTheme="minorEastAsia" w:hAnsi="Century Gothic"/>
              </w:rPr>
              <w:t xml:space="preserve">health care </w:t>
            </w:r>
            <w:r w:rsidR="005A5396">
              <w:rPr>
                <w:rFonts w:ascii="Century Gothic" w:eastAsiaTheme="minorEastAsia" w:hAnsi="Century Gothic"/>
              </w:rPr>
              <w:t xml:space="preserve">resources. </w:t>
            </w:r>
          </w:p>
        </w:tc>
      </w:tr>
      <w:tr w:rsidR="00560CE4" w:rsidRPr="004678E9" w14:paraId="4D123FCA" w14:textId="77777777" w:rsidTr="00424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1B2CD1C5" w:rsidR="00E839E4" w:rsidRPr="004034E3" w:rsidRDefault="00560CE4" w:rsidP="004034E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6E306289" w:rsidR="00560CE4" w:rsidRPr="004678E9" w:rsidRDefault="00962476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424E48" w:rsidRPr="004678E9" w14:paraId="6F52CB5F" w14:textId="77777777" w:rsidTr="00424E48">
        <w:trPr>
          <w:trHeight w:val="202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9EEDC" w14:textId="5650DDF7" w:rsidR="00424E48" w:rsidRPr="00424E48" w:rsidRDefault="00424E48" w:rsidP="004034E3">
            <w:pPr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424E48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6044" w14:textId="27886A1C" w:rsidR="00424E48" w:rsidRPr="004678E9" w:rsidRDefault="008B6499" w:rsidP="009526D8">
            <w:pP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Communicable disease</w:t>
            </w:r>
            <w:r w:rsidR="007362B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, health care, health promotion, </w:t>
            </w:r>
            <w:r w:rsidR="007D006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alth care</w:t>
            </w:r>
            <w:r w:rsidR="00966CE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, childhood injuries, common</w:t>
            </w:r>
          </w:p>
        </w:tc>
      </w:tr>
    </w:tbl>
    <w:p w14:paraId="4B6F5FF6" w14:textId="3AF2B26A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3B993207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7F21151A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33337497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580C9F4B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7747E34C" w14:textId="52286FEF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745B03F4" w14:textId="62B3A991" w:rsidR="00F0295C" w:rsidRDefault="00F0295C" w:rsidP="009D2E7E">
      <w:pPr>
        <w:rPr>
          <w:rFonts w:ascii="Century Gothic" w:hAnsi="Century Gothic"/>
          <w:b/>
          <w:szCs w:val="20"/>
        </w:rPr>
      </w:pPr>
    </w:p>
    <w:p w14:paraId="217CF851" w14:textId="524F10B2" w:rsidR="00F0295C" w:rsidRDefault="00F0295C" w:rsidP="009D2E7E">
      <w:pPr>
        <w:rPr>
          <w:rFonts w:ascii="Century Gothic" w:hAnsi="Century Gothic"/>
          <w:b/>
          <w:szCs w:val="20"/>
        </w:rPr>
      </w:pPr>
    </w:p>
    <w:p w14:paraId="3E404B44" w14:textId="77777777" w:rsidR="00F0295C" w:rsidRDefault="00F0295C" w:rsidP="009D2E7E">
      <w:pPr>
        <w:rPr>
          <w:rFonts w:ascii="Century Gothic" w:hAnsi="Century Gothic"/>
          <w:b/>
          <w:szCs w:val="20"/>
        </w:rPr>
      </w:pPr>
    </w:p>
    <w:p w14:paraId="406A7701" w14:textId="77777777" w:rsidR="00DF2049" w:rsidRDefault="00DF2049" w:rsidP="009D2E7E">
      <w:pPr>
        <w:rPr>
          <w:rFonts w:ascii="Century Gothic" w:hAnsi="Century Gothic"/>
          <w:b/>
          <w:szCs w:val="20"/>
        </w:rPr>
      </w:pPr>
    </w:p>
    <w:p w14:paraId="1BE7DFC2" w14:textId="77777777" w:rsidR="001A0FD6" w:rsidRDefault="001A0FD6" w:rsidP="009D2E7E">
      <w:pPr>
        <w:rPr>
          <w:rFonts w:ascii="Century Gothic" w:hAnsi="Century Gothic"/>
          <w:b/>
          <w:szCs w:val="20"/>
        </w:rPr>
      </w:pPr>
    </w:p>
    <w:p w14:paraId="5640E22E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1A0FD6" w:rsidRPr="004678E9" w14:paraId="53B9F940" w14:textId="77777777" w:rsidTr="00122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65FD7A" w14:textId="77777777" w:rsidR="001A0FD6" w:rsidRPr="004A5DF4" w:rsidRDefault="001A0FD6" w:rsidP="00122E22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 Advocacy</w:t>
            </w:r>
          </w:p>
        </w:tc>
      </w:tr>
      <w:tr w:rsidR="001A0FD6" w:rsidRPr="004678E9" w14:paraId="772BD8FA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BF47A" w14:textId="77777777" w:rsidR="001A0FD6" w:rsidRDefault="001A0FD6" w:rsidP="00122E22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nchor Standards: </w:t>
            </w:r>
          </w:p>
          <w:p w14:paraId="5C139AF0" w14:textId="7B01E991" w:rsidR="001A0FD6" w:rsidRPr="0030248E" w:rsidRDefault="00466178" w:rsidP="001A0FD6">
            <w:pPr>
              <w:pStyle w:val="ListParagraph"/>
              <w:numPr>
                <w:ilvl w:val="1"/>
                <w:numId w:val="33"/>
              </w:numPr>
              <w:spacing w:after="200" w:line="276" w:lineRule="auto"/>
              <w:ind w:left="332" w:firstLine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advocate for personal, family, and community health. (Standard 8)</w:t>
            </w:r>
          </w:p>
        </w:tc>
      </w:tr>
      <w:tr w:rsidR="001A0FD6" w:rsidRPr="004678E9" w14:paraId="33852E05" w14:textId="77777777" w:rsidTr="003162FC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2FEF52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D0A6A" w14:textId="7D5C1F44" w:rsidR="001A0FD6" w:rsidRPr="00F0295C" w:rsidRDefault="00F0295C" w:rsidP="00F02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0295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1A0FD6" w:rsidRPr="004678E9" w14:paraId="0B02922E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43416C" w14:textId="77777777" w:rsidR="001A0FD6" w:rsidRPr="004678E9" w:rsidRDefault="001A0FD6" w:rsidP="00122E22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0A318A47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D835A" w14:textId="68F1DAD9" w:rsidR="009830C8" w:rsidRPr="00DF2049" w:rsidRDefault="00FF632D" w:rsidP="009830C8">
            <w:pPr>
              <w:pStyle w:val="ListParagraph"/>
              <w:numPr>
                <w:ilvl w:val="1"/>
                <w:numId w:val="15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 xml:space="preserve">Encourage peers to make positive health choices. </w:t>
            </w:r>
            <w:r w:rsidR="00127616">
              <w:rPr>
                <w:rFonts w:ascii="Century Gothic" w:eastAsia="Century Gothic,Century Gothic,C" w:hAnsi="Century Gothic" w:cs="Century Gothic,Century Gothic,C"/>
                <w:b/>
              </w:rPr>
              <w:t>(8.2.2)</w:t>
            </w:r>
          </w:p>
          <w:p w14:paraId="65766B63" w14:textId="664B6E6F" w:rsidR="00DF2049" w:rsidRPr="00DF2049" w:rsidRDefault="00DF2049" w:rsidP="00DF2049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</w:tc>
      </w:tr>
      <w:tr w:rsidR="001A0FD6" w:rsidRPr="004678E9" w14:paraId="7A7BEF19" w14:textId="77777777" w:rsidTr="003162FC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AEA0AF" w14:textId="77777777" w:rsidR="001A0FD6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  <w:p w14:paraId="52575FB2" w14:textId="77777777" w:rsidR="001A0FD6" w:rsidRPr="004678E9" w:rsidRDefault="001A0FD6" w:rsidP="00122E22">
            <w:pPr>
              <w:rPr>
                <w:rFonts w:ascii="Century Gothic" w:eastAsia="Calibri" w:hAnsi="Century Gothic" w:cs="Gill Sans"/>
                <w:sz w:val="28"/>
                <w:szCs w:val="20"/>
              </w:rPr>
            </w:pP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75E5E" w14:textId="3BB5AB09" w:rsidR="001A0FD6" w:rsidRPr="00D946BC" w:rsidRDefault="006D06C5" w:rsidP="009830C8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</w:t>
            </w:r>
            <w:r w:rsidR="00466178">
              <w:rPr>
                <w:rFonts w:ascii="Century Gothic" w:hAnsi="Century Gothic"/>
              </w:rPr>
              <w:t xml:space="preserve">a variety of ways to promote personal health. </w:t>
            </w:r>
          </w:p>
        </w:tc>
      </w:tr>
      <w:tr w:rsidR="001A0FD6" w:rsidRPr="004678E9" w14:paraId="779A9840" w14:textId="77777777" w:rsidTr="00316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907FB3" w14:textId="77777777" w:rsidR="001A0FD6" w:rsidRPr="00322977" w:rsidRDefault="001A0FD6" w:rsidP="00122E22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FEC56" w14:textId="77D92E82" w:rsidR="001A0FD6" w:rsidRPr="004678E9" w:rsidRDefault="00962476" w:rsidP="00122E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3162FC" w:rsidRPr="004678E9" w14:paraId="2C933D88" w14:textId="77777777" w:rsidTr="003162FC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2ECF0A" w14:textId="27AC52AD" w:rsidR="003162FC" w:rsidRPr="003162FC" w:rsidRDefault="003162FC" w:rsidP="00122E22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3162FC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5A20" w14:textId="0E269A8A" w:rsidR="003162FC" w:rsidRPr="004678E9" w:rsidRDefault="009A31D9" w:rsidP="00122E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Personal health, peers, promote, health choices, advocate</w:t>
            </w:r>
          </w:p>
        </w:tc>
      </w:tr>
    </w:tbl>
    <w:p w14:paraId="00CFB681" w14:textId="77777777" w:rsidR="001A0FD6" w:rsidRDefault="001A0FD6" w:rsidP="001A0FD6">
      <w:pPr>
        <w:rPr>
          <w:rFonts w:ascii="Century Gothic" w:hAnsi="Century Gothic"/>
          <w:sz w:val="24"/>
          <w:szCs w:val="20"/>
        </w:rPr>
      </w:pPr>
    </w:p>
    <w:p w14:paraId="29455982" w14:textId="1DC2D508" w:rsidR="002656EC" w:rsidRDefault="002656EC" w:rsidP="009D2E7E">
      <w:pPr>
        <w:rPr>
          <w:rFonts w:ascii="Century Gothic" w:hAnsi="Century Gothic"/>
          <w:b/>
          <w:szCs w:val="20"/>
        </w:rPr>
      </w:pPr>
    </w:p>
    <w:p w14:paraId="6DCEA40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2B7832D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3D43D4F3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6E4D3C80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2416EC9E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E803574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378F64A1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31444E4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0BA38E7C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C9DF29B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115B7469" w14:textId="77777777" w:rsidR="001A0FD6" w:rsidRDefault="001A0FD6">
      <w:pPr>
        <w:rPr>
          <w:rFonts w:ascii="Century Gothic" w:hAnsi="Century Gothic"/>
          <w:sz w:val="18"/>
          <w:szCs w:val="18"/>
        </w:rPr>
      </w:pPr>
    </w:p>
    <w:p w14:paraId="7C8D9903" w14:textId="77777777" w:rsidR="001A0FD6" w:rsidRPr="009C25B4" w:rsidRDefault="001A0FD6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W w:w="144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2960"/>
      </w:tblGrid>
      <w:tr w:rsidR="00241D99" w:rsidRPr="004678E9" w14:paraId="7F224229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172D7C73" w:rsidR="00241D99" w:rsidRPr="00BA35C2" w:rsidRDefault="00C841BF" w:rsidP="00C841BF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C841BF" w:rsidRPr="004678E9" w14:paraId="6A355A5D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B554BA" w14:textId="77777777" w:rsidR="00C841BF" w:rsidRDefault="00C841BF" w:rsidP="00C841BF">
            <w:pPr>
              <w:rPr>
                <w:rFonts w:ascii="Century Gothic" w:eastAsia="Calibri" w:hAnsi="Century Gothic" w:cs="Gill Sans"/>
              </w:rPr>
            </w:pPr>
            <w:r w:rsidRPr="00C841BF">
              <w:rPr>
                <w:rFonts w:ascii="Century Gothic" w:eastAsia="Calibri" w:hAnsi="Century Gothic" w:cs="Gill Sans"/>
              </w:rPr>
              <w:t>Anchor Standard:</w:t>
            </w:r>
          </w:p>
          <w:p w14:paraId="3279155D" w14:textId="472E3E61" w:rsidR="00C841BF" w:rsidRPr="00C841BF" w:rsidRDefault="001D1D81" w:rsidP="00C841BF">
            <w:pPr>
              <w:pStyle w:val="ListParagraph"/>
              <w:numPr>
                <w:ilvl w:val="0"/>
                <w:numId w:val="34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Students will demonstrate the ability to use goal-setting skills to enhance health. (Standard </w:t>
            </w:r>
            <w:r w:rsidR="00906B12">
              <w:rPr>
                <w:rFonts w:ascii="Century Gothic" w:eastAsia="Calibri" w:hAnsi="Century Gothic" w:cs="Gill Sans"/>
              </w:rPr>
              <w:t>6)</w:t>
            </w:r>
          </w:p>
        </w:tc>
      </w:tr>
      <w:tr w:rsidR="00241D99" w:rsidRPr="004678E9" w14:paraId="259CB126" w14:textId="77777777" w:rsidTr="00CB44FE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220C60A0" w:rsidR="00241D99" w:rsidRPr="00F0295C" w:rsidRDefault="00F0295C" w:rsidP="00F029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0295C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CB4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26CCAA" w14:textId="4CDE4019" w:rsidR="00241D99" w:rsidRPr="002F1FCD" w:rsidRDefault="00906B12" w:rsidP="00F340BA">
            <w:pPr>
              <w:pStyle w:val="ListParagraph"/>
              <w:numPr>
                <w:ilvl w:val="0"/>
                <w:numId w:val="2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Create a short-term personal health goal and take action toward achieving the goal. (</w:t>
            </w:r>
            <w:r w:rsidR="002F1FCD">
              <w:rPr>
                <w:rFonts w:ascii="Century Gothic" w:eastAsia="Century Gothic,Century Gothic,C" w:hAnsi="Century Gothic" w:cs="Century Gothic,Century Gothic,C"/>
                <w:b/>
                <w:bCs/>
              </w:rPr>
              <w:t>6.2.1)</w:t>
            </w:r>
          </w:p>
          <w:p w14:paraId="054DD6D4" w14:textId="77777777" w:rsidR="002F1FCD" w:rsidRPr="002F1FCD" w:rsidRDefault="002F1FCD" w:rsidP="002F1FCD">
            <w:p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</w:p>
          <w:p w14:paraId="3F06F7F7" w14:textId="5BAE5469" w:rsidR="00501EDE" w:rsidRPr="00501EDE" w:rsidRDefault="00501EDE" w:rsidP="00F340BA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hAnsi="Century Gothic"/>
              </w:rPr>
              <w:t>RETRIEVAL</w:t>
            </w:r>
          </w:p>
        </w:tc>
      </w:tr>
      <w:tr w:rsidR="00241D99" w:rsidRPr="004678E9" w14:paraId="2D13E954" w14:textId="77777777" w:rsidTr="00501EDE">
        <w:trPr>
          <w:cantSplit/>
          <w:trHeight w:val="12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6B865419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60B5B" w14:textId="71B23FA4" w:rsidR="009830C8" w:rsidRPr="007F098C" w:rsidRDefault="007F098C" w:rsidP="009830C8">
            <w:pPr>
              <w:pStyle w:val="ListParagraph"/>
              <w:numPr>
                <w:ilvl w:val="0"/>
                <w:numId w:val="27"/>
              </w:numPr>
              <w:ind w:left="342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FF1001">
              <w:rPr>
                <w:rFonts w:ascii="Century Gothic" w:eastAsia="Calibri" w:hAnsi="Century Gothic" w:cs="Times New Roman"/>
                <w:sz w:val="20"/>
                <w:szCs w:val="20"/>
              </w:rPr>
              <w:t xml:space="preserve">Identify </w:t>
            </w:r>
            <w:r w:rsidR="002F1FCD">
              <w:rPr>
                <w:rFonts w:ascii="Century Gothic" w:eastAsia="Calibri" w:hAnsi="Century Gothic" w:cs="Times New Roman"/>
                <w:sz w:val="20"/>
                <w:szCs w:val="20"/>
              </w:rPr>
              <w:t>who can help when assistance is needed to achieve a personal health goal. (6.2.</w:t>
            </w:r>
            <w:r w:rsidR="00996FA7">
              <w:rPr>
                <w:rFonts w:ascii="Century Gothic" w:eastAsia="Calibri" w:hAnsi="Century Gothic" w:cs="Times New Roman"/>
                <w:sz w:val="20"/>
                <w:szCs w:val="20"/>
              </w:rPr>
              <w:t>2)</w:t>
            </w:r>
          </w:p>
          <w:p w14:paraId="054E6F63" w14:textId="1BD848DE" w:rsidR="00F731C2" w:rsidRPr="007F098C" w:rsidRDefault="00F731C2" w:rsidP="009830C8">
            <w:pPr>
              <w:pStyle w:val="ListParagraph"/>
              <w:ind w:left="3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</w:p>
        </w:tc>
      </w:tr>
      <w:tr w:rsidR="00241D99" w:rsidRPr="004678E9" w14:paraId="7031B4C1" w14:textId="77777777" w:rsidTr="00CB44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7232998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4BCEA36E" w:rsidR="00241D99" w:rsidRPr="004678E9" w:rsidRDefault="00962476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CB44FE" w:rsidRPr="004678E9" w14:paraId="387105DF" w14:textId="77777777" w:rsidTr="00CB44FE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F50E4A" w14:textId="62FB2091" w:rsidR="00CB44FE" w:rsidRPr="00CB44FE" w:rsidRDefault="00CB44FE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6E8" w14:textId="6195C5C9" w:rsidR="00CB44FE" w:rsidRPr="004678E9" w:rsidRDefault="00996FA7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hort-term, personal health goal, action, acheive</w:t>
            </w:r>
          </w:p>
        </w:tc>
      </w:tr>
    </w:tbl>
    <w:p w14:paraId="7288AA83" w14:textId="77777777" w:rsidR="008C79F3" w:rsidRDefault="008C79F3">
      <w:pPr>
        <w:rPr>
          <w:rFonts w:ascii="Century Gothic" w:eastAsia="Calibri" w:hAnsi="Century Gothic" w:cs="Times New Roman"/>
          <w:sz w:val="12"/>
        </w:rPr>
      </w:pPr>
    </w:p>
    <w:p w14:paraId="000265AB" w14:textId="77777777" w:rsidR="008C79F3" w:rsidRDefault="008C79F3" w:rsidP="008C79F3">
      <w:pPr>
        <w:rPr>
          <w:rFonts w:ascii="Century Gothic" w:eastAsia="Calibri" w:hAnsi="Century Gothic" w:cs="Times New Roman"/>
          <w:sz w:val="12"/>
        </w:rPr>
      </w:pPr>
    </w:p>
    <w:sectPr w:rsidR="008C79F3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E02B9" w14:textId="77777777" w:rsidR="008B0656" w:rsidRDefault="008B0656" w:rsidP="002E46F1">
      <w:pPr>
        <w:spacing w:after="0" w:line="240" w:lineRule="auto"/>
      </w:pPr>
      <w:r>
        <w:separator/>
      </w:r>
    </w:p>
  </w:endnote>
  <w:endnote w:type="continuationSeparator" w:id="0">
    <w:p w14:paraId="3464F77A" w14:textId="77777777" w:rsidR="008B0656" w:rsidRDefault="008B0656" w:rsidP="002E46F1">
      <w:pPr>
        <w:spacing w:after="0" w:line="240" w:lineRule="auto"/>
      </w:pPr>
      <w:r>
        <w:continuationSeparator/>
      </w:r>
    </w:p>
  </w:endnote>
  <w:endnote w:type="continuationNotice" w:id="1">
    <w:p w14:paraId="09C78E50" w14:textId="77777777" w:rsidR="008B0656" w:rsidRDefault="008B06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6B759603" w:rsidR="00E075A4" w:rsidRPr="00FF1001" w:rsidRDefault="00E075A4" w:rsidP="00D93F6C">
    <w:pPr>
      <w:pStyle w:val="NoSpacing"/>
      <w:rPr>
        <w:rFonts w:ascii="Century Gothic" w:hAnsi="Century Gothic"/>
        <w:b/>
        <w:bCs/>
        <w:noProof/>
      </w:rPr>
    </w:pPr>
    <w:r w:rsidRPr="00FF1001">
      <w:rPr>
        <w:rFonts w:ascii="Century Gothic" w:hAnsi="Century Gothic"/>
      </w:rPr>
      <w:t xml:space="preserve">Page | </w:t>
    </w:r>
    <w:r w:rsidRPr="00FF1001">
      <w:rPr>
        <w:rFonts w:ascii="Century Gothic" w:hAnsi="Century Gothic"/>
      </w:rPr>
      <w:fldChar w:fldCharType="begin"/>
    </w:r>
    <w:r w:rsidRPr="00FF1001">
      <w:rPr>
        <w:rFonts w:ascii="Century Gothic" w:hAnsi="Century Gothic"/>
      </w:rPr>
      <w:instrText xml:space="preserve"> PAGE   \* MERGEFORMAT </w:instrText>
    </w:r>
    <w:r w:rsidRPr="00FF1001">
      <w:rPr>
        <w:rFonts w:ascii="Century Gothic" w:hAnsi="Century Gothic"/>
      </w:rPr>
      <w:fldChar w:fldCharType="separate"/>
    </w:r>
    <w:r w:rsidR="00F340BA">
      <w:rPr>
        <w:rFonts w:ascii="Century Gothic" w:hAnsi="Century Gothic"/>
        <w:noProof/>
      </w:rPr>
      <w:t>3</w:t>
    </w:r>
    <w:r w:rsidRPr="00FF1001">
      <w:rPr>
        <w:rFonts w:ascii="Century Gothic" w:hAnsi="Century Gothic"/>
        <w:noProof/>
      </w:rPr>
      <w:fldChar w:fldCharType="end"/>
    </w:r>
    <w:r w:rsidRPr="00FF1001">
      <w:rPr>
        <w:rFonts w:ascii="Century Gothic" w:hAnsi="Century Gothic"/>
      </w:rPr>
      <w:ptab w:relativeTo="margin" w:alignment="center" w:leader="none"/>
    </w:r>
    <w:r w:rsidR="00975FA3" w:rsidRPr="00FF1001">
      <w:rPr>
        <w:rFonts w:ascii="Century Gothic" w:hAnsi="Century Gothic"/>
      </w:rPr>
      <w:t>Second</w:t>
    </w:r>
    <w:r w:rsidR="00A52F90" w:rsidRPr="00FF1001">
      <w:rPr>
        <w:rFonts w:ascii="Century Gothic" w:hAnsi="Century Gothic"/>
      </w:rPr>
      <w:t xml:space="preserve"> Grade </w:t>
    </w:r>
    <w:r w:rsidR="008261F6" w:rsidRPr="00FF1001">
      <w:rPr>
        <w:rFonts w:ascii="Century Gothic" w:hAnsi="Century Gothic"/>
      </w:rPr>
      <w:t xml:space="preserve">Health Literacy </w:t>
    </w:r>
    <w:r w:rsidR="00473AA3" w:rsidRPr="00FF1001">
      <w:rPr>
        <w:rFonts w:ascii="Century Gothic" w:hAnsi="Century Gothic"/>
      </w:rPr>
      <w:t>Scales</w:t>
    </w:r>
    <w:r w:rsidRPr="00FF1001">
      <w:rPr>
        <w:rFonts w:ascii="Century Gothic" w:hAnsi="Century Gothic"/>
      </w:rPr>
      <w:t xml:space="preserve"> </w:t>
    </w:r>
    <w:r w:rsidRPr="00FF1001">
      <w:rPr>
        <w:rFonts w:ascii="Century Gothic" w:hAnsi="Century Gothic"/>
      </w:rPr>
      <w:ptab w:relativeTo="margin" w:alignment="right" w:leader="none"/>
    </w:r>
    <w:r w:rsidRPr="00FF1001">
      <w:rPr>
        <w:rFonts w:ascii="Century Gothic" w:hAnsi="Century Gothic"/>
      </w:rPr>
      <w:t xml:space="preserve"> Updated </w:t>
    </w:r>
    <w:r w:rsidR="008B183D" w:rsidRPr="00FF1001">
      <w:rPr>
        <w:rFonts w:ascii="Century Gothic" w:hAnsi="Century Gothic"/>
      </w:rPr>
      <w:fldChar w:fldCharType="begin"/>
    </w:r>
    <w:r w:rsidR="008B183D" w:rsidRPr="00FF1001">
      <w:rPr>
        <w:rFonts w:ascii="Century Gothic" w:hAnsi="Century Gothic"/>
      </w:rPr>
      <w:instrText xml:space="preserve"> DATE \@ "M/d/yyyy" </w:instrText>
    </w:r>
    <w:r w:rsidR="008B183D" w:rsidRPr="00FF1001">
      <w:rPr>
        <w:rFonts w:ascii="Century Gothic" w:hAnsi="Century Gothic"/>
      </w:rPr>
      <w:fldChar w:fldCharType="separate"/>
    </w:r>
    <w:r w:rsidR="002225DC">
      <w:rPr>
        <w:rFonts w:ascii="Century Gothic" w:hAnsi="Century Gothic"/>
        <w:noProof/>
      </w:rPr>
      <w:t>8/25/2021</w:t>
    </w:r>
    <w:r w:rsidR="008B183D" w:rsidRPr="00FF1001">
      <w:rPr>
        <w:rFonts w:ascii="Century Gothic" w:hAnsi="Century Gothic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CD39" w14:textId="77777777" w:rsidR="008B0656" w:rsidRDefault="008B0656" w:rsidP="002E46F1">
      <w:pPr>
        <w:spacing w:after="0" w:line="240" w:lineRule="auto"/>
      </w:pPr>
      <w:r>
        <w:separator/>
      </w:r>
    </w:p>
  </w:footnote>
  <w:footnote w:type="continuationSeparator" w:id="0">
    <w:p w14:paraId="29FB9F5D" w14:textId="77777777" w:rsidR="008B0656" w:rsidRDefault="008B0656" w:rsidP="002E46F1">
      <w:pPr>
        <w:spacing w:after="0" w:line="240" w:lineRule="auto"/>
      </w:pPr>
      <w:r>
        <w:continuationSeparator/>
      </w:r>
    </w:p>
  </w:footnote>
  <w:footnote w:type="continuationNotice" w:id="1">
    <w:p w14:paraId="44C91FED" w14:textId="77777777" w:rsidR="008B0656" w:rsidRDefault="008B06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7053D1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B5C00"/>
    <w:multiLevelType w:val="hybridMultilevel"/>
    <w:tmpl w:val="905222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C0439"/>
    <w:multiLevelType w:val="hybridMultilevel"/>
    <w:tmpl w:val="53624F14"/>
    <w:lvl w:ilvl="0" w:tplc="E22C2FD4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1D0F6D2D"/>
    <w:multiLevelType w:val="hybridMultilevel"/>
    <w:tmpl w:val="697A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60BCB"/>
    <w:multiLevelType w:val="hybridMultilevel"/>
    <w:tmpl w:val="740EE0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661A51"/>
    <w:multiLevelType w:val="hybridMultilevel"/>
    <w:tmpl w:val="FCF4DEB8"/>
    <w:lvl w:ilvl="0" w:tplc="F83E017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6" w15:restartNumberingAfterBreak="0">
    <w:nsid w:val="2F411FBB"/>
    <w:multiLevelType w:val="hybridMultilevel"/>
    <w:tmpl w:val="981CE52E"/>
    <w:lvl w:ilvl="0" w:tplc="D62026C4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C65025"/>
    <w:multiLevelType w:val="hybridMultilevel"/>
    <w:tmpl w:val="B308EB64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D990E9E8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7F252E"/>
    <w:multiLevelType w:val="hybridMultilevel"/>
    <w:tmpl w:val="046AB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87C72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6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9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74651F"/>
    <w:multiLevelType w:val="hybridMultilevel"/>
    <w:tmpl w:val="3F2265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35AF8"/>
    <w:multiLevelType w:val="hybridMultilevel"/>
    <w:tmpl w:val="3CBA1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50931"/>
    <w:multiLevelType w:val="hybridMultilevel"/>
    <w:tmpl w:val="EB4675AE"/>
    <w:lvl w:ilvl="0" w:tplc="8E54A97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2"/>
  </w:num>
  <w:num w:numId="3">
    <w:abstractNumId w:val="17"/>
  </w:num>
  <w:num w:numId="4">
    <w:abstractNumId w:val="13"/>
  </w:num>
  <w:num w:numId="5">
    <w:abstractNumId w:val="4"/>
  </w:num>
  <w:num w:numId="6">
    <w:abstractNumId w:val="0"/>
  </w:num>
  <w:num w:numId="7">
    <w:abstractNumId w:val="20"/>
  </w:num>
  <w:num w:numId="8">
    <w:abstractNumId w:val="32"/>
  </w:num>
  <w:num w:numId="9">
    <w:abstractNumId w:val="29"/>
  </w:num>
  <w:num w:numId="10">
    <w:abstractNumId w:val="19"/>
  </w:num>
  <w:num w:numId="11">
    <w:abstractNumId w:val="11"/>
  </w:num>
  <w:num w:numId="12">
    <w:abstractNumId w:val="6"/>
  </w:num>
  <w:num w:numId="13">
    <w:abstractNumId w:val="27"/>
  </w:num>
  <w:num w:numId="14">
    <w:abstractNumId w:val="28"/>
  </w:num>
  <w:num w:numId="15">
    <w:abstractNumId w:val="21"/>
  </w:num>
  <w:num w:numId="16">
    <w:abstractNumId w:val="12"/>
  </w:num>
  <w:num w:numId="17">
    <w:abstractNumId w:val="8"/>
  </w:num>
  <w:num w:numId="18">
    <w:abstractNumId w:val="5"/>
  </w:num>
  <w:num w:numId="19">
    <w:abstractNumId w:val="14"/>
  </w:num>
  <w:num w:numId="20">
    <w:abstractNumId w:val="15"/>
  </w:num>
  <w:num w:numId="21">
    <w:abstractNumId w:val="18"/>
  </w:num>
  <w:num w:numId="22">
    <w:abstractNumId w:val="23"/>
  </w:num>
  <w:num w:numId="23">
    <w:abstractNumId w:val="26"/>
  </w:num>
  <w:num w:numId="24">
    <w:abstractNumId w:val="1"/>
  </w:num>
  <w:num w:numId="25">
    <w:abstractNumId w:val="33"/>
  </w:num>
  <w:num w:numId="26">
    <w:abstractNumId w:val="16"/>
  </w:num>
  <w:num w:numId="27">
    <w:abstractNumId w:val="25"/>
  </w:num>
  <w:num w:numId="28">
    <w:abstractNumId w:val="10"/>
  </w:num>
  <w:num w:numId="29">
    <w:abstractNumId w:val="3"/>
  </w:num>
  <w:num w:numId="30">
    <w:abstractNumId w:val="2"/>
  </w:num>
  <w:num w:numId="31">
    <w:abstractNumId w:val="9"/>
  </w:num>
  <w:num w:numId="32">
    <w:abstractNumId w:val="30"/>
  </w:num>
  <w:num w:numId="33">
    <w:abstractNumId w:val="31"/>
  </w:num>
  <w:num w:numId="34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357F"/>
    <w:rsid w:val="00022F30"/>
    <w:rsid w:val="00023B95"/>
    <w:rsid w:val="00023BF6"/>
    <w:rsid w:val="0002495D"/>
    <w:rsid w:val="00025704"/>
    <w:rsid w:val="0003276E"/>
    <w:rsid w:val="0003651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2A7D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3D71"/>
    <w:rsid w:val="000A486A"/>
    <w:rsid w:val="000A748E"/>
    <w:rsid w:val="000B64D9"/>
    <w:rsid w:val="000C1102"/>
    <w:rsid w:val="000D1B88"/>
    <w:rsid w:val="000D57D6"/>
    <w:rsid w:val="000E4499"/>
    <w:rsid w:val="000F0553"/>
    <w:rsid w:val="000F3232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616"/>
    <w:rsid w:val="00127BDE"/>
    <w:rsid w:val="00151902"/>
    <w:rsid w:val="00153146"/>
    <w:rsid w:val="0015554E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0FD6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05B2"/>
    <w:rsid w:val="001D1585"/>
    <w:rsid w:val="001D1D81"/>
    <w:rsid w:val="001D427C"/>
    <w:rsid w:val="001E13D1"/>
    <w:rsid w:val="001E37DC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5DC"/>
    <w:rsid w:val="00222A62"/>
    <w:rsid w:val="002256CB"/>
    <w:rsid w:val="00230129"/>
    <w:rsid w:val="00231B19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E46F1"/>
    <w:rsid w:val="002F0413"/>
    <w:rsid w:val="002F1DD3"/>
    <w:rsid w:val="002F1FCC"/>
    <w:rsid w:val="002F1FCD"/>
    <w:rsid w:val="002F58E2"/>
    <w:rsid w:val="002F7C64"/>
    <w:rsid w:val="002F7E7F"/>
    <w:rsid w:val="0030509F"/>
    <w:rsid w:val="00307109"/>
    <w:rsid w:val="00310CD1"/>
    <w:rsid w:val="00311C83"/>
    <w:rsid w:val="003162FC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5594"/>
    <w:rsid w:val="0037581B"/>
    <w:rsid w:val="003758E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152C"/>
    <w:rsid w:val="003D269D"/>
    <w:rsid w:val="003D2DA9"/>
    <w:rsid w:val="003D4B5F"/>
    <w:rsid w:val="003E19AD"/>
    <w:rsid w:val="003F0EA7"/>
    <w:rsid w:val="003F6B94"/>
    <w:rsid w:val="004027EF"/>
    <w:rsid w:val="004034E3"/>
    <w:rsid w:val="004038C5"/>
    <w:rsid w:val="00410B74"/>
    <w:rsid w:val="004145C6"/>
    <w:rsid w:val="00422587"/>
    <w:rsid w:val="004230D0"/>
    <w:rsid w:val="00424E48"/>
    <w:rsid w:val="00424FC6"/>
    <w:rsid w:val="004279B1"/>
    <w:rsid w:val="0043194F"/>
    <w:rsid w:val="004320E8"/>
    <w:rsid w:val="00432A89"/>
    <w:rsid w:val="00433CF0"/>
    <w:rsid w:val="004347E6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178"/>
    <w:rsid w:val="004666C6"/>
    <w:rsid w:val="004678E9"/>
    <w:rsid w:val="004705E0"/>
    <w:rsid w:val="004710CD"/>
    <w:rsid w:val="00473AA3"/>
    <w:rsid w:val="00476B94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E71FA"/>
    <w:rsid w:val="004F05F7"/>
    <w:rsid w:val="004F3344"/>
    <w:rsid w:val="005004EF"/>
    <w:rsid w:val="0050068C"/>
    <w:rsid w:val="00501EDE"/>
    <w:rsid w:val="00503234"/>
    <w:rsid w:val="005063EB"/>
    <w:rsid w:val="00506E6F"/>
    <w:rsid w:val="00511D83"/>
    <w:rsid w:val="00511DCE"/>
    <w:rsid w:val="005133C0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A5396"/>
    <w:rsid w:val="005B4126"/>
    <w:rsid w:val="005B7DF3"/>
    <w:rsid w:val="005C0C4E"/>
    <w:rsid w:val="005C0C57"/>
    <w:rsid w:val="005C4F66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17181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06C5"/>
    <w:rsid w:val="006D4FA5"/>
    <w:rsid w:val="006E09CB"/>
    <w:rsid w:val="006E2E9A"/>
    <w:rsid w:val="006E61A9"/>
    <w:rsid w:val="006E6D4F"/>
    <w:rsid w:val="006F2B67"/>
    <w:rsid w:val="006F2C10"/>
    <w:rsid w:val="007105D7"/>
    <w:rsid w:val="007122E8"/>
    <w:rsid w:val="00716941"/>
    <w:rsid w:val="007200B6"/>
    <w:rsid w:val="00731B1F"/>
    <w:rsid w:val="00734C8A"/>
    <w:rsid w:val="007362BC"/>
    <w:rsid w:val="00740747"/>
    <w:rsid w:val="00740F95"/>
    <w:rsid w:val="00741974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67680"/>
    <w:rsid w:val="0077094D"/>
    <w:rsid w:val="00773DE2"/>
    <w:rsid w:val="00773E63"/>
    <w:rsid w:val="00777231"/>
    <w:rsid w:val="007774CC"/>
    <w:rsid w:val="00782CF9"/>
    <w:rsid w:val="007843CD"/>
    <w:rsid w:val="00786C0A"/>
    <w:rsid w:val="007A1877"/>
    <w:rsid w:val="007A2325"/>
    <w:rsid w:val="007A3F95"/>
    <w:rsid w:val="007B327F"/>
    <w:rsid w:val="007B3BD4"/>
    <w:rsid w:val="007B415E"/>
    <w:rsid w:val="007C1C6F"/>
    <w:rsid w:val="007C6146"/>
    <w:rsid w:val="007C7BB9"/>
    <w:rsid w:val="007D006C"/>
    <w:rsid w:val="007D429C"/>
    <w:rsid w:val="007E1339"/>
    <w:rsid w:val="007E541F"/>
    <w:rsid w:val="007E5F0E"/>
    <w:rsid w:val="007E5F3D"/>
    <w:rsid w:val="007E764D"/>
    <w:rsid w:val="007F00BA"/>
    <w:rsid w:val="007F098C"/>
    <w:rsid w:val="007F0CF7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3685"/>
    <w:rsid w:val="00873634"/>
    <w:rsid w:val="00876E1F"/>
    <w:rsid w:val="00880662"/>
    <w:rsid w:val="00880AD9"/>
    <w:rsid w:val="00882BE7"/>
    <w:rsid w:val="00883EC5"/>
    <w:rsid w:val="00890582"/>
    <w:rsid w:val="00891656"/>
    <w:rsid w:val="00892AFA"/>
    <w:rsid w:val="00892E59"/>
    <w:rsid w:val="00895CB4"/>
    <w:rsid w:val="008A465B"/>
    <w:rsid w:val="008A4F5D"/>
    <w:rsid w:val="008A7875"/>
    <w:rsid w:val="008B0656"/>
    <w:rsid w:val="008B183D"/>
    <w:rsid w:val="008B44E6"/>
    <w:rsid w:val="008B542B"/>
    <w:rsid w:val="008B5D9E"/>
    <w:rsid w:val="008B6499"/>
    <w:rsid w:val="008C1B96"/>
    <w:rsid w:val="008C5941"/>
    <w:rsid w:val="008C5B53"/>
    <w:rsid w:val="008C79F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6B12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3FC3"/>
    <w:rsid w:val="00955118"/>
    <w:rsid w:val="00955A89"/>
    <w:rsid w:val="0096126D"/>
    <w:rsid w:val="00962476"/>
    <w:rsid w:val="009636AE"/>
    <w:rsid w:val="00964241"/>
    <w:rsid w:val="0096655D"/>
    <w:rsid w:val="00966CEC"/>
    <w:rsid w:val="00972068"/>
    <w:rsid w:val="00975FA3"/>
    <w:rsid w:val="009830C8"/>
    <w:rsid w:val="00987FCA"/>
    <w:rsid w:val="0099531D"/>
    <w:rsid w:val="00996FA7"/>
    <w:rsid w:val="009A31D9"/>
    <w:rsid w:val="009A4FDA"/>
    <w:rsid w:val="009B4622"/>
    <w:rsid w:val="009B588D"/>
    <w:rsid w:val="009C118C"/>
    <w:rsid w:val="009C25B4"/>
    <w:rsid w:val="009C2B87"/>
    <w:rsid w:val="009D1286"/>
    <w:rsid w:val="009D2E7E"/>
    <w:rsid w:val="009F1894"/>
    <w:rsid w:val="009F20FA"/>
    <w:rsid w:val="009F25FA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2F90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8DE"/>
    <w:rsid w:val="00A96FA2"/>
    <w:rsid w:val="00A97080"/>
    <w:rsid w:val="00A971F0"/>
    <w:rsid w:val="00AA2A63"/>
    <w:rsid w:val="00AB2C43"/>
    <w:rsid w:val="00AB69BF"/>
    <w:rsid w:val="00AC456D"/>
    <w:rsid w:val="00AC540C"/>
    <w:rsid w:val="00AC7074"/>
    <w:rsid w:val="00AD0B8E"/>
    <w:rsid w:val="00AD2C32"/>
    <w:rsid w:val="00AD71AC"/>
    <w:rsid w:val="00AD7E74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7908"/>
    <w:rsid w:val="00BA35C2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3439"/>
    <w:rsid w:val="00BD552B"/>
    <w:rsid w:val="00BD5A6D"/>
    <w:rsid w:val="00BE0B29"/>
    <w:rsid w:val="00BF3717"/>
    <w:rsid w:val="00BF6149"/>
    <w:rsid w:val="00BF79B5"/>
    <w:rsid w:val="00C06D45"/>
    <w:rsid w:val="00C12D31"/>
    <w:rsid w:val="00C14764"/>
    <w:rsid w:val="00C15734"/>
    <w:rsid w:val="00C2109F"/>
    <w:rsid w:val="00C22175"/>
    <w:rsid w:val="00C247CC"/>
    <w:rsid w:val="00C27954"/>
    <w:rsid w:val="00C3310F"/>
    <w:rsid w:val="00C3371D"/>
    <w:rsid w:val="00C34B52"/>
    <w:rsid w:val="00C3568D"/>
    <w:rsid w:val="00C40271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41BF"/>
    <w:rsid w:val="00C86C79"/>
    <w:rsid w:val="00C86F65"/>
    <w:rsid w:val="00C87991"/>
    <w:rsid w:val="00C92D21"/>
    <w:rsid w:val="00CA04B9"/>
    <w:rsid w:val="00CA0D6D"/>
    <w:rsid w:val="00CA5607"/>
    <w:rsid w:val="00CA6145"/>
    <w:rsid w:val="00CB3650"/>
    <w:rsid w:val="00CB3703"/>
    <w:rsid w:val="00CB44FE"/>
    <w:rsid w:val="00CB6A75"/>
    <w:rsid w:val="00CB6CF2"/>
    <w:rsid w:val="00CC3C4A"/>
    <w:rsid w:val="00CC43C9"/>
    <w:rsid w:val="00CD1EDE"/>
    <w:rsid w:val="00CD1F25"/>
    <w:rsid w:val="00CE2763"/>
    <w:rsid w:val="00CE5E57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244"/>
    <w:rsid w:val="00D57B0F"/>
    <w:rsid w:val="00D60684"/>
    <w:rsid w:val="00D72C0A"/>
    <w:rsid w:val="00D7790C"/>
    <w:rsid w:val="00D90BC0"/>
    <w:rsid w:val="00D93F6C"/>
    <w:rsid w:val="00D946BC"/>
    <w:rsid w:val="00DA28A2"/>
    <w:rsid w:val="00DA299F"/>
    <w:rsid w:val="00DA4075"/>
    <w:rsid w:val="00DA6AB0"/>
    <w:rsid w:val="00DB007C"/>
    <w:rsid w:val="00DB2805"/>
    <w:rsid w:val="00DB446A"/>
    <w:rsid w:val="00DB58A2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2049"/>
    <w:rsid w:val="00DF31D0"/>
    <w:rsid w:val="00DF3694"/>
    <w:rsid w:val="00DF7E4F"/>
    <w:rsid w:val="00E01021"/>
    <w:rsid w:val="00E011AB"/>
    <w:rsid w:val="00E04509"/>
    <w:rsid w:val="00E075A4"/>
    <w:rsid w:val="00E07BA8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96A2F"/>
    <w:rsid w:val="00EA51B4"/>
    <w:rsid w:val="00EA6A71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48B"/>
    <w:rsid w:val="00EF1CD6"/>
    <w:rsid w:val="00EF3598"/>
    <w:rsid w:val="00EF3822"/>
    <w:rsid w:val="00EF5527"/>
    <w:rsid w:val="00EF7FD7"/>
    <w:rsid w:val="00F00280"/>
    <w:rsid w:val="00F00939"/>
    <w:rsid w:val="00F01EB0"/>
    <w:rsid w:val="00F0295C"/>
    <w:rsid w:val="00F036D9"/>
    <w:rsid w:val="00F0545C"/>
    <w:rsid w:val="00F06A0E"/>
    <w:rsid w:val="00F13298"/>
    <w:rsid w:val="00F150F0"/>
    <w:rsid w:val="00F1706A"/>
    <w:rsid w:val="00F17C3D"/>
    <w:rsid w:val="00F223CB"/>
    <w:rsid w:val="00F24E43"/>
    <w:rsid w:val="00F257A4"/>
    <w:rsid w:val="00F27815"/>
    <w:rsid w:val="00F32B5A"/>
    <w:rsid w:val="00F340BA"/>
    <w:rsid w:val="00F35123"/>
    <w:rsid w:val="00F351E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5543"/>
    <w:rsid w:val="00F67512"/>
    <w:rsid w:val="00F67531"/>
    <w:rsid w:val="00F731C2"/>
    <w:rsid w:val="00F73B7D"/>
    <w:rsid w:val="00F761FB"/>
    <w:rsid w:val="00F76432"/>
    <w:rsid w:val="00F773EF"/>
    <w:rsid w:val="00F81815"/>
    <w:rsid w:val="00F82F68"/>
    <w:rsid w:val="00F83EAF"/>
    <w:rsid w:val="00F87185"/>
    <w:rsid w:val="00FA355C"/>
    <w:rsid w:val="00FA4A3F"/>
    <w:rsid w:val="00FA5DEB"/>
    <w:rsid w:val="00FA780B"/>
    <w:rsid w:val="00FA78F7"/>
    <w:rsid w:val="00FD036B"/>
    <w:rsid w:val="00FD1624"/>
    <w:rsid w:val="00FE04F1"/>
    <w:rsid w:val="00FE3A29"/>
    <w:rsid w:val="00FE58AE"/>
    <w:rsid w:val="00FE6429"/>
    <w:rsid w:val="00FF1001"/>
    <w:rsid w:val="00FF5FBD"/>
    <w:rsid w:val="00FF632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documentManagement/types"/>
    <ds:schemaRef ds:uri="http://purl.org/dc/terms/"/>
    <ds:schemaRef ds:uri="0224314b-8330-469d-aea5-ffb834f88d78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D13CF87-6AD4-4678-B5F4-969D1BC86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27</cp:revision>
  <cp:lastPrinted>2016-11-29T17:45:00Z</cp:lastPrinted>
  <dcterms:created xsi:type="dcterms:W3CDTF">2021-08-25T16:18:00Z</dcterms:created>
  <dcterms:modified xsi:type="dcterms:W3CDTF">2021-08-2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